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100BB6" w14:textId="77777777" w:rsidR="000F60DA" w:rsidRDefault="0086461D">
      <w:pPr>
        <w:pStyle w:val="a4"/>
      </w:pPr>
      <w:bookmarkStart w:id="0" w:name="_GoBack"/>
      <w:bookmarkEnd w:id="0"/>
      <w:r>
        <w:t>Отчёт по лабораторной работе 3</w:t>
      </w:r>
    </w:p>
    <w:p w14:paraId="169E161E" w14:textId="77777777" w:rsidR="000F60DA" w:rsidRDefault="0086461D">
      <w:pPr>
        <w:pStyle w:val="a5"/>
      </w:pPr>
      <w:r>
        <w:t>Язык разметки Markdown</w:t>
      </w:r>
    </w:p>
    <w:p w14:paraId="49C33DF0" w14:textId="77777777" w:rsidR="000F60DA" w:rsidRDefault="00297000">
      <w:pPr>
        <w:pStyle w:val="Author"/>
      </w:pPr>
      <w:r>
        <w:t>Терёхин Александ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99937986"/>
        <w:docPartObj>
          <w:docPartGallery w:val="Table of Contents"/>
          <w:docPartUnique/>
        </w:docPartObj>
      </w:sdtPr>
      <w:sdtEndPr/>
      <w:sdtContent>
        <w:p w14:paraId="622BED23" w14:textId="77777777" w:rsidR="000F60DA" w:rsidRDefault="0086461D">
          <w:pPr>
            <w:pStyle w:val="ae"/>
          </w:pPr>
          <w:r>
            <w:t>Содержание</w:t>
          </w:r>
        </w:p>
        <w:p w14:paraId="4A354675" w14:textId="4ED29A67" w:rsidR="00297000" w:rsidRDefault="0086461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161468" w:history="1">
            <w:r w:rsidR="00297000" w:rsidRPr="007301AA">
              <w:rPr>
                <w:rStyle w:val="ad"/>
                <w:noProof/>
              </w:rPr>
              <w:t>1</w:t>
            </w:r>
            <w:r w:rsidR="00297000">
              <w:rPr>
                <w:noProof/>
              </w:rPr>
              <w:tab/>
            </w:r>
            <w:r w:rsidR="00297000" w:rsidRPr="007301AA">
              <w:rPr>
                <w:rStyle w:val="ad"/>
                <w:noProof/>
              </w:rPr>
              <w:t>Цель работы</w:t>
            </w:r>
            <w:r w:rsidR="00297000">
              <w:rPr>
                <w:noProof/>
                <w:webHidden/>
              </w:rPr>
              <w:tab/>
            </w:r>
            <w:r w:rsidR="00297000">
              <w:rPr>
                <w:noProof/>
                <w:webHidden/>
              </w:rPr>
              <w:fldChar w:fldCharType="begin"/>
            </w:r>
            <w:r w:rsidR="00297000">
              <w:rPr>
                <w:noProof/>
                <w:webHidden/>
              </w:rPr>
              <w:instrText xml:space="preserve"> PAGEREF _Toc192161468 \h </w:instrText>
            </w:r>
            <w:r w:rsidR="00297000">
              <w:rPr>
                <w:noProof/>
                <w:webHidden/>
              </w:rPr>
            </w:r>
            <w:r w:rsidR="00297000">
              <w:rPr>
                <w:noProof/>
                <w:webHidden/>
              </w:rPr>
              <w:fldChar w:fldCharType="separate"/>
            </w:r>
            <w:r w:rsidR="002B47A1">
              <w:rPr>
                <w:noProof/>
                <w:webHidden/>
              </w:rPr>
              <w:t>1</w:t>
            </w:r>
            <w:r w:rsidR="00297000">
              <w:rPr>
                <w:noProof/>
                <w:webHidden/>
              </w:rPr>
              <w:fldChar w:fldCharType="end"/>
            </w:r>
          </w:hyperlink>
        </w:p>
        <w:p w14:paraId="78DCE22C" w14:textId="5CE46DE9" w:rsidR="00297000" w:rsidRDefault="00B63C8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161469" w:history="1">
            <w:r w:rsidR="00297000" w:rsidRPr="007301AA">
              <w:rPr>
                <w:rStyle w:val="ad"/>
                <w:noProof/>
              </w:rPr>
              <w:t>2</w:t>
            </w:r>
            <w:r w:rsidR="00297000">
              <w:rPr>
                <w:noProof/>
              </w:rPr>
              <w:tab/>
            </w:r>
            <w:r w:rsidR="00297000" w:rsidRPr="007301AA">
              <w:rPr>
                <w:rStyle w:val="ad"/>
                <w:noProof/>
              </w:rPr>
              <w:t>Задание</w:t>
            </w:r>
            <w:r w:rsidR="00297000">
              <w:rPr>
                <w:noProof/>
                <w:webHidden/>
              </w:rPr>
              <w:tab/>
            </w:r>
            <w:r w:rsidR="00297000">
              <w:rPr>
                <w:noProof/>
                <w:webHidden/>
              </w:rPr>
              <w:fldChar w:fldCharType="begin"/>
            </w:r>
            <w:r w:rsidR="00297000">
              <w:rPr>
                <w:noProof/>
                <w:webHidden/>
              </w:rPr>
              <w:instrText xml:space="preserve"> PAGEREF _Toc192161469 \h </w:instrText>
            </w:r>
            <w:r w:rsidR="00297000">
              <w:rPr>
                <w:noProof/>
                <w:webHidden/>
              </w:rPr>
            </w:r>
            <w:r w:rsidR="00297000">
              <w:rPr>
                <w:noProof/>
                <w:webHidden/>
              </w:rPr>
              <w:fldChar w:fldCharType="separate"/>
            </w:r>
            <w:r w:rsidR="002B47A1">
              <w:rPr>
                <w:noProof/>
                <w:webHidden/>
              </w:rPr>
              <w:t>1</w:t>
            </w:r>
            <w:r w:rsidR="00297000">
              <w:rPr>
                <w:noProof/>
                <w:webHidden/>
              </w:rPr>
              <w:fldChar w:fldCharType="end"/>
            </w:r>
          </w:hyperlink>
        </w:p>
        <w:p w14:paraId="4CDDB2DC" w14:textId="7AA9011A" w:rsidR="00297000" w:rsidRDefault="00B63C8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161470" w:history="1">
            <w:r w:rsidR="00297000" w:rsidRPr="007301AA">
              <w:rPr>
                <w:rStyle w:val="ad"/>
                <w:noProof/>
              </w:rPr>
              <w:t>3</w:t>
            </w:r>
            <w:r w:rsidR="00297000">
              <w:rPr>
                <w:noProof/>
              </w:rPr>
              <w:tab/>
            </w:r>
            <w:r w:rsidR="00297000" w:rsidRPr="007301AA">
              <w:rPr>
                <w:rStyle w:val="ad"/>
                <w:noProof/>
              </w:rPr>
              <w:t>Теоретическое введение</w:t>
            </w:r>
            <w:r w:rsidR="00297000">
              <w:rPr>
                <w:noProof/>
                <w:webHidden/>
              </w:rPr>
              <w:tab/>
            </w:r>
            <w:r w:rsidR="00297000">
              <w:rPr>
                <w:noProof/>
                <w:webHidden/>
              </w:rPr>
              <w:fldChar w:fldCharType="begin"/>
            </w:r>
            <w:r w:rsidR="00297000">
              <w:rPr>
                <w:noProof/>
                <w:webHidden/>
              </w:rPr>
              <w:instrText xml:space="preserve"> PAGEREF _Toc192161470 \h </w:instrText>
            </w:r>
            <w:r w:rsidR="00297000">
              <w:rPr>
                <w:noProof/>
                <w:webHidden/>
              </w:rPr>
            </w:r>
            <w:r w:rsidR="00297000">
              <w:rPr>
                <w:noProof/>
                <w:webHidden/>
              </w:rPr>
              <w:fldChar w:fldCharType="separate"/>
            </w:r>
            <w:r w:rsidR="002B47A1">
              <w:rPr>
                <w:noProof/>
                <w:webHidden/>
              </w:rPr>
              <w:t>1</w:t>
            </w:r>
            <w:r w:rsidR="00297000">
              <w:rPr>
                <w:noProof/>
                <w:webHidden/>
              </w:rPr>
              <w:fldChar w:fldCharType="end"/>
            </w:r>
          </w:hyperlink>
        </w:p>
        <w:p w14:paraId="70238BF1" w14:textId="44D85616" w:rsidR="00297000" w:rsidRDefault="00B63C8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161471" w:history="1">
            <w:r w:rsidR="00297000" w:rsidRPr="007301AA">
              <w:rPr>
                <w:rStyle w:val="ad"/>
                <w:noProof/>
              </w:rPr>
              <w:t>4</w:t>
            </w:r>
            <w:r w:rsidR="00297000">
              <w:rPr>
                <w:noProof/>
              </w:rPr>
              <w:tab/>
            </w:r>
            <w:r w:rsidR="00297000" w:rsidRPr="007301AA">
              <w:rPr>
                <w:rStyle w:val="ad"/>
                <w:noProof/>
              </w:rPr>
              <w:t>Выполнение лабораторной работы</w:t>
            </w:r>
            <w:r w:rsidR="00297000">
              <w:rPr>
                <w:noProof/>
                <w:webHidden/>
              </w:rPr>
              <w:tab/>
            </w:r>
            <w:r w:rsidR="00297000">
              <w:rPr>
                <w:noProof/>
                <w:webHidden/>
              </w:rPr>
              <w:fldChar w:fldCharType="begin"/>
            </w:r>
            <w:r w:rsidR="00297000">
              <w:rPr>
                <w:noProof/>
                <w:webHidden/>
              </w:rPr>
              <w:instrText xml:space="preserve"> PAGEREF _Toc192161471 \h </w:instrText>
            </w:r>
            <w:r w:rsidR="00297000">
              <w:rPr>
                <w:noProof/>
                <w:webHidden/>
              </w:rPr>
            </w:r>
            <w:r w:rsidR="00297000">
              <w:rPr>
                <w:noProof/>
                <w:webHidden/>
              </w:rPr>
              <w:fldChar w:fldCharType="separate"/>
            </w:r>
            <w:r w:rsidR="002B47A1">
              <w:rPr>
                <w:noProof/>
                <w:webHidden/>
              </w:rPr>
              <w:t>1</w:t>
            </w:r>
            <w:r w:rsidR="00297000">
              <w:rPr>
                <w:noProof/>
                <w:webHidden/>
              </w:rPr>
              <w:fldChar w:fldCharType="end"/>
            </w:r>
          </w:hyperlink>
        </w:p>
        <w:p w14:paraId="1EBC9D94" w14:textId="42B6ED03" w:rsidR="00297000" w:rsidRDefault="00B63C8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161472" w:history="1">
            <w:r w:rsidR="00297000" w:rsidRPr="007301AA">
              <w:rPr>
                <w:rStyle w:val="ad"/>
                <w:noProof/>
              </w:rPr>
              <w:t>5</w:t>
            </w:r>
            <w:r w:rsidR="00297000">
              <w:rPr>
                <w:noProof/>
              </w:rPr>
              <w:tab/>
            </w:r>
            <w:r w:rsidR="00297000" w:rsidRPr="007301AA">
              <w:rPr>
                <w:rStyle w:val="ad"/>
                <w:noProof/>
              </w:rPr>
              <w:t>Выводы</w:t>
            </w:r>
            <w:r w:rsidR="00297000">
              <w:rPr>
                <w:noProof/>
                <w:webHidden/>
              </w:rPr>
              <w:tab/>
            </w:r>
            <w:r w:rsidR="00297000">
              <w:rPr>
                <w:noProof/>
                <w:webHidden/>
              </w:rPr>
              <w:fldChar w:fldCharType="begin"/>
            </w:r>
            <w:r w:rsidR="00297000">
              <w:rPr>
                <w:noProof/>
                <w:webHidden/>
              </w:rPr>
              <w:instrText xml:space="preserve"> PAGEREF _Toc192161472 \h </w:instrText>
            </w:r>
            <w:r w:rsidR="00297000">
              <w:rPr>
                <w:noProof/>
                <w:webHidden/>
              </w:rPr>
            </w:r>
            <w:r w:rsidR="00297000">
              <w:rPr>
                <w:noProof/>
                <w:webHidden/>
              </w:rPr>
              <w:fldChar w:fldCharType="separate"/>
            </w:r>
            <w:r w:rsidR="002B47A1">
              <w:rPr>
                <w:noProof/>
                <w:webHidden/>
              </w:rPr>
              <w:t>8</w:t>
            </w:r>
            <w:r w:rsidR="00297000">
              <w:rPr>
                <w:noProof/>
                <w:webHidden/>
              </w:rPr>
              <w:fldChar w:fldCharType="end"/>
            </w:r>
          </w:hyperlink>
        </w:p>
        <w:p w14:paraId="44F60883" w14:textId="77777777" w:rsidR="000F60DA" w:rsidRDefault="0086461D">
          <w:r>
            <w:fldChar w:fldCharType="end"/>
          </w:r>
        </w:p>
      </w:sdtContent>
    </w:sdt>
    <w:p w14:paraId="2DB169F3" w14:textId="77777777" w:rsidR="000F60DA" w:rsidRDefault="0086461D">
      <w:pPr>
        <w:pStyle w:val="1"/>
      </w:pPr>
      <w:bookmarkStart w:id="1" w:name="_Toc192161468"/>
      <w:bookmarkStart w:id="2" w:name="цель-работы"/>
      <w:r>
        <w:rPr>
          <w:rStyle w:val="SectionNumber"/>
        </w:rPr>
        <w:t>1</w:t>
      </w:r>
      <w:r>
        <w:tab/>
        <w:t>Цель работы</w:t>
      </w:r>
      <w:bookmarkEnd w:id="1"/>
    </w:p>
    <w:p w14:paraId="0A3A5963" w14:textId="77777777" w:rsidR="000F60DA" w:rsidRDefault="0086461D">
      <w:pPr>
        <w:pStyle w:val="FirstParagraph"/>
      </w:pPr>
      <w:r>
        <w:t>Целью работы является освоение процедуры оформления отчетов с помощью легковесного языка разметки Markdown.</w:t>
      </w:r>
    </w:p>
    <w:p w14:paraId="7B83D0BA" w14:textId="77777777" w:rsidR="000F60DA" w:rsidRDefault="0086461D">
      <w:pPr>
        <w:pStyle w:val="1"/>
      </w:pPr>
      <w:bookmarkStart w:id="3" w:name="_Toc192161469"/>
      <w:bookmarkStart w:id="4" w:name="задание"/>
      <w:bookmarkEnd w:id="2"/>
      <w:r>
        <w:rPr>
          <w:rStyle w:val="SectionNumber"/>
        </w:rPr>
        <w:t>2</w:t>
      </w:r>
      <w:r>
        <w:tab/>
        <w:t>Задание</w:t>
      </w:r>
      <w:bookmarkEnd w:id="3"/>
    </w:p>
    <w:p w14:paraId="0AEB5E65" w14:textId="77777777" w:rsidR="000F60DA" w:rsidRDefault="0086461D">
      <w:pPr>
        <w:numPr>
          <w:ilvl w:val="0"/>
          <w:numId w:val="2"/>
        </w:numPr>
      </w:pPr>
      <w:r>
        <w:t>В соответствующем каталоге сделайте отчёт по лабораторной работе № 3 в формате Markdown. В качестве отчёта необходимо предоставить отчёты в 3 форматах: pdf, docx и md.</w:t>
      </w:r>
    </w:p>
    <w:p w14:paraId="0290EEAF" w14:textId="77777777" w:rsidR="000F60DA" w:rsidRDefault="0086461D">
      <w:pPr>
        <w:numPr>
          <w:ilvl w:val="0"/>
          <w:numId w:val="2"/>
        </w:numPr>
      </w:pPr>
      <w:r>
        <w:t>Загрузите файлы на github.</w:t>
      </w:r>
    </w:p>
    <w:p w14:paraId="0D216693" w14:textId="77777777" w:rsidR="000F60DA" w:rsidRDefault="0086461D">
      <w:pPr>
        <w:pStyle w:val="1"/>
      </w:pPr>
      <w:bookmarkStart w:id="5" w:name="_Toc192161470"/>
      <w:bookmarkStart w:id="6" w:name="теоретическое-введение"/>
      <w:bookmarkEnd w:id="4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5568D551" w14:textId="77777777" w:rsidR="000F60DA" w:rsidRDefault="0086461D">
      <w:pPr>
        <w:pStyle w:val="FirstParagraph"/>
      </w:pPr>
      <w:r>
        <w:t>Маркдаун, он же markdown — удобный и быстрый способ разметки текста. Маркдаун используют, если недоступен HTML, а текст нужно сделать читаемым и хотя бы немного размеченным (заголовки, списки, картинки, ссылки). Главный пример использования маркдауна, с которым мы часто сталкиваемся — файлы readme.md, которые есть в каждом репозитории на Гитхабе. md в имени файла это как раз сокращение от markdown. Другой частый пример — сообщения в мессенджерах. Можно поставить звёздочки вокруг текста в Телеграме, и текст станет полужирным.</w:t>
      </w:r>
    </w:p>
    <w:p w14:paraId="31CC72F0" w14:textId="77777777" w:rsidR="000F60DA" w:rsidRDefault="0086461D">
      <w:pPr>
        <w:pStyle w:val="1"/>
      </w:pPr>
      <w:bookmarkStart w:id="7" w:name="_Toc192161471"/>
      <w:bookmarkStart w:id="8" w:name="выполнение-лабораторной-работы"/>
      <w:bookmarkEnd w:id="6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0B6228AC" w14:textId="77777777" w:rsidR="000F60DA" w:rsidRDefault="0086461D">
      <w:pPr>
        <w:pStyle w:val="FirstParagraph"/>
      </w:pPr>
      <w:r>
        <w:t>Установили программы pandoc и TexLive по указаниям в лабораторной работе.</w:t>
      </w:r>
    </w:p>
    <w:p w14:paraId="4FBF0CE6" w14:textId="77777777" w:rsidR="000F60DA" w:rsidRDefault="0086461D">
      <w:pPr>
        <w:numPr>
          <w:ilvl w:val="0"/>
          <w:numId w:val="3"/>
        </w:numPr>
      </w:pPr>
      <w:r>
        <w:t>Откройте терминал</w:t>
      </w:r>
    </w:p>
    <w:p w14:paraId="6F5EB928" w14:textId="77777777" w:rsidR="000F60DA" w:rsidRDefault="0086461D">
      <w:pPr>
        <w:numPr>
          <w:ilvl w:val="0"/>
          <w:numId w:val="3"/>
        </w:numPr>
      </w:pPr>
      <w:r>
        <w:lastRenderedPageBreak/>
        <w:t>Перейдите в каталог курса сформированный при выполнении лабораторной работы №3: Обновите локальный репозиторий, скачав изменения из удаленного репозитория.</w:t>
      </w:r>
    </w:p>
    <w:p w14:paraId="1FF21910" w14:textId="77777777" w:rsidR="000F60DA" w:rsidRDefault="0086461D">
      <w:pPr>
        <w:numPr>
          <w:ilvl w:val="0"/>
          <w:numId w:val="3"/>
        </w:numPr>
      </w:pPr>
      <w:r>
        <w:t>Перейдите в каталог с шаблоном отчета по лабораторной работе № 3</w:t>
      </w:r>
    </w:p>
    <w:p w14:paraId="25B83316" w14:textId="77777777" w:rsidR="000F60DA" w:rsidRDefault="0086461D">
      <w:pPr>
        <w:numPr>
          <w:ilvl w:val="0"/>
          <w:numId w:val="3"/>
        </w:numPr>
      </w:pPr>
      <w:r>
        <w:t>Проведите компиляцию шаблона с использованием Makefile. Для этого введите команду make. При успешной компиляции должны сгенерироваться файлы report.pdf и report.docx. Откройте и проверьте корректность полученных файлов. (рис. 1, 2, 3)</w:t>
      </w:r>
    </w:p>
    <w:p w14:paraId="268C9648" w14:textId="77777777" w:rsidR="000F60DA" w:rsidRDefault="000F60DA">
      <w:pPr>
        <w:pStyle w:val="CaptionedFigure"/>
      </w:pPr>
    </w:p>
    <w:p w14:paraId="7A6DFFF9" w14:textId="77777777" w:rsidR="000F60DA" w:rsidRDefault="0086461D">
      <w:pPr>
        <w:pStyle w:val="ImageCaption"/>
      </w:pPr>
      <w:r>
        <w:t>Рис. 1: Make запускает компиляцию</w:t>
      </w:r>
    </w:p>
    <w:p w14:paraId="69020005" w14:textId="77777777" w:rsidR="000F60DA" w:rsidRDefault="0086461D">
      <w:pPr>
        <w:pStyle w:val="CaptionedFigure"/>
      </w:pPr>
      <w:r>
        <w:rPr>
          <w:noProof/>
        </w:rPr>
        <w:lastRenderedPageBreak/>
        <w:drawing>
          <wp:inline distT="0" distB="0" distL="0" distR="0" wp14:anchorId="4187199A" wp14:editId="76EDF764">
            <wp:extent cx="5334000" cy="6350387"/>
            <wp:effectExtent l="0" t="0" r="0" b="0"/>
            <wp:docPr id="27" name="Picture" descr="Получен файл в doc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7B6BB" w14:textId="77777777" w:rsidR="000F60DA" w:rsidRDefault="0086461D">
      <w:pPr>
        <w:pStyle w:val="ImageCaption"/>
      </w:pPr>
      <w:r>
        <w:t>Рис. 2: Получен файл в docx</w:t>
      </w:r>
    </w:p>
    <w:p w14:paraId="64B9E186" w14:textId="77777777" w:rsidR="000F60DA" w:rsidRDefault="0086461D">
      <w:pPr>
        <w:pStyle w:val="CaptionedFigure"/>
      </w:pPr>
      <w:r>
        <w:rPr>
          <w:noProof/>
        </w:rPr>
        <w:lastRenderedPageBreak/>
        <w:drawing>
          <wp:inline distT="0" distB="0" distL="0" distR="0" wp14:anchorId="2238BE5A" wp14:editId="75EB4275">
            <wp:extent cx="5334000" cy="5431303"/>
            <wp:effectExtent l="0" t="0" r="0" b="0"/>
            <wp:docPr id="30" name="Picture" descr="Получен файл в p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DB75B" w14:textId="77777777" w:rsidR="000F60DA" w:rsidRDefault="0086461D">
      <w:pPr>
        <w:pStyle w:val="ImageCaption"/>
      </w:pPr>
      <w:r>
        <w:t>Рис. 3: Получен файл в pdf</w:t>
      </w:r>
    </w:p>
    <w:p w14:paraId="0B400A8F" w14:textId="77777777" w:rsidR="000F60DA" w:rsidRDefault="0086461D">
      <w:pPr>
        <w:pStyle w:val="Compact"/>
        <w:numPr>
          <w:ilvl w:val="0"/>
          <w:numId w:val="4"/>
        </w:numPr>
      </w:pPr>
      <w:r>
        <w:t>Удалите полученный файлы с использованием Makefile. Для этого введитекоманду make clean Проверьте, что после этой команды файлы report.pdf и report.docx были удалены. (рис. 4)</w:t>
      </w:r>
    </w:p>
    <w:p w14:paraId="32E1C407" w14:textId="77777777" w:rsidR="000F60DA" w:rsidRDefault="000F60DA">
      <w:pPr>
        <w:pStyle w:val="CaptionedFigure"/>
      </w:pPr>
    </w:p>
    <w:p w14:paraId="1A29FD3D" w14:textId="77777777" w:rsidR="000F60DA" w:rsidRDefault="0086461D">
      <w:pPr>
        <w:pStyle w:val="ImageCaption"/>
      </w:pPr>
      <w:r>
        <w:t>Рис. 4: Удалены компилированные docx и pdf</w:t>
      </w:r>
    </w:p>
    <w:p w14:paraId="57E4C594" w14:textId="77777777" w:rsidR="000F60DA" w:rsidRDefault="0086461D">
      <w:pPr>
        <w:pStyle w:val="Compact"/>
        <w:numPr>
          <w:ilvl w:val="0"/>
          <w:numId w:val="5"/>
        </w:numPr>
      </w:pPr>
      <w:r>
        <w:t>Откройте файл report.md c помощью любого текстового редактора, например gedit Внимательно изучите структуру этого файла. (рис. 5)</w:t>
      </w:r>
    </w:p>
    <w:p w14:paraId="7E7CB659" w14:textId="77777777" w:rsidR="000F60DA" w:rsidRDefault="0086461D">
      <w:pPr>
        <w:pStyle w:val="CaptionedFigure"/>
      </w:pPr>
      <w:r>
        <w:rPr>
          <w:noProof/>
        </w:rPr>
        <w:lastRenderedPageBreak/>
        <w:drawing>
          <wp:inline distT="0" distB="0" distL="0" distR="0" wp14:anchorId="5D617272" wp14:editId="7E7067A3">
            <wp:extent cx="5334000" cy="5394613"/>
            <wp:effectExtent l="0" t="0" r="0" b="0"/>
            <wp:docPr id="36" name="Picture" descr="Шаблон отчета препода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C70A4" w14:textId="77777777" w:rsidR="000F60DA" w:rsidRDefault="0086461D">
      <w:pPr>
        <w:pStyle w:val="ImageCaption"/>
      </w:pPr>
      <w:r>
        <w:t>Рис. 5: Шаблон отчета преподавателя</w:t>
      </w:r>
    </w:p>
    <w:p w14:paraId="082A043F" w14:textId="77777777" w:rsidR="000F60DA" w:rsidRDefault="0086461D">
      <w:pPr>
        <w:pStyle w:val="CaptionedFigure"/>
      </w:pPr>
      <w:r>
        <w:rPr>
          <w:noProof/>
        </w:rPr>
        <w:lastRenderedPageBreak/>
        <w:drawing>
          <wp:inline distT="0" distB="0" distL="0" distR="0" wp14:anchorId="3944CB75" wp14:editId="1F3E0912">
            <wp:extent cx="5334000" cy="5364349"/>
            <wp:effectExtent l="0" t="0" r="0" b="0"/>
            <wp:docPr id="39" name="Picture" descr="Шаблон презентации препода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18EFF" w14:textId="77777777" w:rsidR="000F60DA" w:rsidRDefault="0086461D">
      <w:pPr>
        <w:pStyle w:val="ImageCaption"/>
      </w:pPr>
      <w:r>
        <w:t>Рис. 6: Шаблон презентации преподавателя</w:t>
      </w:r>
    </w:p>
    <w:p w14:paraId="2407A9A0" w14:textId="77777777" w:rsidR="000F60DA" w:rsidRDefault="0086461D">
      <w:pPr>
        <w:pStyle w:val="Compact"/>
        <w:numPr>
          <w:ilvl w:val="0"/>
          <w:numId w:val="6"/>
        </w:numPr>
      </w:pPr>
      <w:r>
        <w:t>Заполните отчет и скомпилируйте отчет с использованием Makefile. Проверьте корректность полученных файлов. (рис. 7, 8) (Обратите внимание, для корректного отображения скриншотов они должны быть размещены в каталоге image)</w:t>
      </w:r>
    </w:p>
    <w:p w14:paraId="5503228F" w14:textId="77777777" w:rsidR="000F60DA" w:rsidRDefault="0086461D">
      <w:pPr>
        <w:pStyle w:val="CaptionedFigure"/>
      </w:pPr>
      <w:r>
        <w:rPr>
          <w:noProof/>
        </w:rPr>
        <w:lastRenderedPageBreak/>
        <w:drawing>
          <wp:inline distT="0" distB="0" distL="0" distR="0" wp14:anchorId="29EEA88B" wp14:editId="43C4AE65">
            <wp:extent cx="5334000" cy="3391585"/>
            <wp:effectExtent l="0" t="0" r="0" b="0"/>
            <wp:docPr id="42" name="Picture" descr="Заполним шаблон для отч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1B411" w14:textId="77777777" w:rsidR="000F60DA" w:rsidRDefault="0086461D">
      <w:pPr>
        <w:pStyle w:val="ImageCaption"/>
      </w:pPr>
      <w:r>
        <w:t>Рис. 7: Заполним шаблон для отчета</w:t>
      </w:r>
    </w:p>
    <w:p w14:paraId="7D75F47F" w14:textId="77777777" w:rsidR="000F60DA" w:rsidRDefault="0086461D">
      <w:pPr>
        <w:pStyle w:val="CaptionedFigure"/>
      </w:pPr>
      <w:r>
        <w:rPr>
          <w:noProof/>
        </w:rPr>
        <w:drawing>
          <wp:inline distT="0" distB="0" distL="0" distR="0" wp14:anchorId="6B63209F" wp14:editId="54E75BFC">
            <wp:extent cx="5334000" cy="3396342"/>
            <wp:effectExtent l="0" t="0" r="0" b="0"/>
            <wp:docPr id="45" name="Picture" descr="Заполним шаблон для презент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31A3F3" w14:textId="77777777" w:rsidR="000F60DA" w:rsidRDefault="0086461D">
      <w:pPr>
        <w:pStyle w:val="ImageCaption"/>
      </w:pPr>
      <w:r>
        <w:t>Рис. 8: Заполним шаблон для презентации</w:t>
      </w:r>
    </w:p>
    <w:p w14:paraId="586B65D6" w14:textId="77777777" w:rsidR="000F60DA" w:rsidRDefault="0086461D">
      <w:pPr>
        <w:pStyle w:val="Compact"/>
        <w:numPr>
          <w:ilvl w:val="0"/>
          <w:numId w:val="7"/>
        </w:numPr>
      </w:pPr>
      <w:r>
        <w:t>Загрузите файлы на Github.</w:t>
      </w:r>
    </w:p>
    <w:p w14:paraId="2B2EA44D" w14:textId="77777777" w:rsidR="000F60DA" w:rsidRDefault="0086461D">
      <w:pPr>
        <w:pStyle w:val="1"/>
      </w:pPr>
      <w:bookmarkStart w:id="9" w:name="_Toc192161472"/>
      <w:bookmarkStart w:id="10" w:name="выводы"/>
      <w:bookmarkEnd w:id="8"/>
      <w:r>
        <w:rPr>
          <w:rStyle w:val="SectionNumber"/>
        </w:rPr>
        <w:lastRenderedPageBreak/>
        <w:t>5</w:t>
      </w:r>
      <w:r>
        <w:tab/>
        <w:t>Выводы</w:t>
      </w:r>
      <w:bookmarkEnd w:id="9"/>
    </w:p>
    <w:p w14:paraId="3761E47B" w14:textId="77777777" w:rsidR="000F60DA" w:rsidRDefault="0086461D">
      <w:pPr>
        <w:pStyle w:val="FirstParagraph"/>
      </w:pPr>
      <w:r>
        <w:t>Изучили синтаксис языка разметки Markdown, получили отчет из шаблона при помощи Makefile.</w:t>
      </w:r>
      <w:bookmarkEnd w:id="10"/>
    </w:p>
    <w:sectPr w:rsidR="000F60D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E00529" w14:textId="77777777" w:rsidR="00B63C88" w:rsidRDefault="00B63C88">
      <w:pPr>
        <w:spacing w:after="0"/>
      </w:pPr>
      <w:r>
        <w:separator/>
      </w:r>
    </w:p>
  </w:endnote>
  <w:endnote w:type="continuationSeparator" w:id="0">
    <w:p w14:paraId="3F2E6EFD" w14:textId="77777777" w:rsidR="00B63C88" w:rsidRDefault="00B63C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74DDC4" w14:textId="77777777" w:rsidR="00B63C88" w:rsidRDefault="00B63C88">
      <w:r>
        <w:separator/>
      </w:r>
    </w:p>
  </w:footnote>
  <w:footnote w:type="continuationSeparator" w:id="0">
    <w:p w14:paraId="39491252" w14:textId="77777777" w:rsidR="00B63C88" w:rsidRDefault="00B63C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376D3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902E6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5"/>
    <w:multiLevelType w:val="multilevel"/>
    <w:tmpl w:val="A560038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1304F70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12688B9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8"/>
    <w:multiLevelType w:val="multilevel"/>
    <w:tmpl w:val="8C844EC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60DA"/>
    <w:rsid w:val="000F60DA"/>
    <w:rsid w:val="00297000"/>
    <w:rsid w:val="002B47A1"/>
    <w:rsid w:val="002F4387"/>
    <w:rsid w:val="0086461D"/>
    <w:rsid w:val="00B63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62E88"/>
  <w15:docId w15:val="{91425966-1033-451F-BC35-FAB61655A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9700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9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3</vt:lpstr>
    </vt:vector>
  </TitlesOfParts>
  <Company>RUDN</Company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ирилл Плетяго</dc:creator>
  <cp:keywords/>
  <cp:lastModifiedBy>Терёхин Александр Павлович</cp:lastModifiedBy>
  <cp:revision>4</cp:revision>
  <cp:lastPrinted>2025-03-06T10:54:00Z</cp:lastPrinted>
  <dcterms:created xsi:type="dcterms:W3CDTF">2025-03-06T10:52:00Z</dcterms:created>
  <dcterms:modified xsi:type="dcterms:W3CDTF">2025-03-06T10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